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74C9" w14:textId="77777777" w:rsidR="0057358B" w:rsidRPr="009F36B9" w:rsidRDefault="00C42B77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  <w:rPrChange w:id="0" w:author="Arthi Anandan (Integra)" w:date="2024-09-16T17:53:00Z">
            <w:rPr/>
          </w:rPrChange>
        </w:rPr>
      </w:pPr>
      <w:bookmarkStart w:id="1" w:name="_3dbyh71peiyx" w:colFirst="0" w:colLast="0"/>
      <w:bookmarkEnd w:id="1"/>
      <w:r w:rsidRPr="009F36B9">
        <w:rPr>
          <w:rFonts w:ascii="Times New Roman" w:hAnsi="Times New Roman" w:cs="Times New Roman"/>
          <w:sz w:val="48"/>
          <w:szCs w:val="48"/>
          <w:rPrChange w:id="2" w:author="Arthi Anandan (Integra)" w:date="2024-09-16T17:53:00Z">
            <w:rPr/>
          </w:rPrChange>
        </w:rPr>
        <w:t>Chapter 5</w:t>
      </w:r>
    </w:p>
    <w:p w14:paraId="119274CA" w14:textId="77777777" w:rsidR="0057358B" w:rsidRPr="009F36B9" w:rsidRDefault="00C42B77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  <w:rPrChange w:id="3" w:author="Arthi Anandan (Integra)" w:date="2024-09-16T17:53:00Z">
            <w:rPr/>
          </w:rPrChange>
        </w:rPr>
      </w:pPr>
      <w:bookmarkStart w:id="4" w:name="_3ookdsvmozop" w:colFirst="0" w:colLast="0"/>
      <w:bookmarkEnd w:id="4"/>
      <w:r w:rsidRPr="009F36B9">
        <w:rPr>
          <w:rFonts w:ascii="Times New Roman" w:hAnsi="Times New Roman" w:cs="Times New Roman"/>
          <w:sz w:val="36"/>
          <w:szCs w:val="36"/>
          <w:rPrChange w:id="5" w:author="Arthi Anandan (Integra)" w:date="2024-09-16T17:53:00Z">
            <w:rPr/>
          </w:rPrChange>
        </w:rPr>
        <w:t>Try It Yourself: Create a New Variable</w:t>
      </w:r>
    </w:p>
    <w:p w14:paraId="119274CB" w14:textId="77777777" w:rsidR="0057358B" w:rsidRPr="009F36B9" w:rsidRDefault="00C42B77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  <w:rPrChange w:id="6" w:author="Arthi Anandan (Integra)" w:date="2024-09-16T17:53:00Z">
            <w:rPr/>
          </w:rPrChange>
        </w:rPr>
      </w:pPr>
      <w:bookmarkStart w:id="7" w:name="_5dmf4is6k857" w:colFirst="0" w:colLast="0"/>
      <w:bookmarkEnd w:id="7"/>
      <w:r w:rsidRPr="009F36B9">
        <w:rPr>
          <w:rFonts w:ascii="Times New Roman" w:hAnsi="Times New Roman" w:cs="Times New Roman"/>
          <w:sz w:val="28"/>
          <w:szCs w:val="28"/>
          <w:rPrChange w:id="8" w:author="Arthi Anandan (Integra)" w:date="2024-09-16T17:53:00Z">
            <w:rPr/>
          </w:rPrChange>
        </w:rPr>
        <w:t>Excel Instructions</w:t>
      </w:r>
      <w:bookmarkStart w:id="9" w:name="_GoBack"/>
      <w:bookmarkEnd w:id="9"/>
    </w:p>
    <w:p w14:paraId="119274CC" w14:textId="77777777" w:rsidR="0057358B" w:rsidRDefault="00C42B7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Products.csv in Excel. </w:t>
      </w:r>
    </w:p>
    <w:p w14:paraId="119274CD" w14:textId="5FB57204" w:rsidR="0057358B" w:rsidRDefault="00C42B77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</w:t>
      </w:r>
      <w:r w:rsidR="00860226">
        <w:rPr>
          <w:rFonts w:ascii="Times New Roman" w:eastAsia="Times New Roman" w:hAnsi="Times New Roman" w:cs="Times New Roman"/>
          <w:sz w:val="24"/>
          <w:szCs w:val="24"/>
        </w:rPr>
        <w:t>price in Yen (</w:t>
      </w:r>
      <w:proofErr w:type="spellStart"/>
      <w:r w:rsidR="00860226">
        <w:rPr>
          <w:rFonts w:ascii="Courier New" w:eastAsia="Times New Roman" w:hAnsi="Courier New" w:cs="Courier New"/>
          <w:sz w:val="24"/>
          <w:szCs w:val="24"/>
        </w:rPr>
        <w:t>PriceInYen</w:t>
      </w:r>
      <w:proofErr w:type="spellEnd"/>
      <w:r w:rsidR="00860226">
        <w:rPr>
          <w:rFonts w:ascii="Courier New" w:eastAsia="Times New Roman" w:hAnsi="Courier New" w:cs="Courier New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the </w:t>
      </w:r>
      <w:r w:rsidR="00717C5C">
        <w:rPr>
          <w:rFonts w:ascii="Times New Roman" w:eastAsia="Times New Roman" w:hAnsi="Times New Roman" w:cs="Times New Roman"/>
          <w:sz w:val="24"/>
          <w:szCs w:val="24"/>
        </w:rPr>
        <w:t xml:space="preserve">product with </w:t>
      </w:r>
      <w:proofErr w:type="spellStart"/>
      <w:r w:rsidR="00717C5C">
        <w:rPr>
          <w:rFonts w:ascii="Times New Roman" w:eastAsia="Times New Roman" w:hAnsi="Times New Roman" w:cs="Times New Roman"/>
          <w:sz w:val="24"/>
          <w:szCs w:val="24"/>
        </w:rPr>
        <w:t>ProductID</w:t>
      </w:r>
      <w:proofErr w:type="spellEnd"/>
      <w:r w:rsidR="00717C5C">
        <w:rPr>
          <w:rFonts w:ascii="Times New Roman" w:eastAsia="Times New Roman" w:hAnsi="Times New Roman" w:cs="Times New Roman"/>
          <w:sz w:val="24"/>
          <w:szCs w:val="24"/>
        </w:rPr>
        <w:t xml:space="preserve"> = 77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data set?</w:t>
      </w:r>
    </w:p>
    <w:p w14:paraId="119274CE" w14:textId="77777777" w:rsidR="0057358B" w:rsidRDefault="00C42B77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erify that the first row of Column F is labeled "Price."</w:t>
      </w:r>
    </w:p>
    <w:p w14:paraId="119274CF" w14:textId="1825E6FB" w:rsidR="0057358B" w:rsidRDefault="00C42B7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G1, type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ce</w:t>
      </w:r>
      <w:r w:rsidR="00860226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nY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</w:p>
    <w:p w14:paraId="119274D0" w14:textId="77777777" w:rsidR="0057358B" w:rsidRDefault="00C42B7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G2, type:</w:t>
      </w:r>
    </w:p>
    <w:p w14:paraId="119274D1" w14:textId="77777777" w:rsidR="0057358B" w:rsidRDefault="00C42B7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F2 * 142</w:t>
      </w:r>
    </w:p>
    <w:p w14:paraId="119274D2" w14:textId="77777777" w:rsidR="0057358B" w:rsidRDefault="00C42B7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is your conversion rate from USD to Yen.</w:t>
      </w:r>
    </w:p>
    <w:p w14:paraId="119274D3" w14:textId="77777777" w:rsidR="0057358B" w:rsidRDefault="00C42B7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cell G2 to select it.</w:t>
      </w:r>
    </w:p>
    <w:p w14:paraId="119274D4" w14:textId="77777777" w:rsidR="0057358B" w:rsidRDefault="00C42B7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ve your cursor to the lower-right corner of cell G2 until it changes to a small black cross (the fill handle).</w:t>
      </w:r>
    </w:p>
    <w:p w14:paraId="119274D5" w14:textId="62336C33" w:rsidR="0057358B" w:rsidRDefault="00C42B7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black cross to drag that fill handle down along Column G to the last row where you want the formula to be applied (in this case, row 78).</w:t>
      </w:r>
      <w:r w:rsidR="008B4AC9">
        <w:rPr>
          <w:rFonts w:ascii="Times New Roman" w:eastAsia="Times New Roman" w:hAnsi="Times New Roman" w:cs="Times New Roman"/>
          <w:sz w:val="24"/>
          <w:szCs w:val="24"/>
        </w:rPr>
        <w:t xml:space="preserve"> Alternatively, double click the lower-right corner of the cell to auto-fill th</w:t>
      </w:r>
      <w:r w:rsidR="007817D1">
        <w:rPr>
          <w:rFonts w:ascii="Times New Roman" w:eastAsia="Times New Roman" w:hAnsi="Times New Roman" w:cs="Times New Roman"/>
          <w:sz w:val="24"/>
          <w:szCs w:val="24"/>
        </w:rPr>
        <w:t xml:space="preserve">e formula </w:t>
      </w:r>
      <w:r>
        <w:rPr>
          <w:rFonts w:ascii="Times New Roman" w:eastAsia="Times New Roman" w:hAnsi="Times New Roman" w:cs="Times New Roman"/>
          <w:sz w:val="24"/>
          <w:szCs w:val="24"/>
        </w:rPr>
        <w:t>into</w:t>
      </w:r>
      <w:r w:rsidR="00F9079B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="007817D1">
        <w:rPr>
          <w:rFonts w:ascii="Times New Roman" w:eastAsia="Times New Roman" w:hAnsi="Times New Roman" w:cs="Times New Roman"/>
          <w:sz w:val="24"/>
          <w:szCs w:val="24"/>
        </w:rPr>
        <w:t xml:space="preserve"> column.</w:t>
      </w:r>
    </w:p>
    <w:p w14:paraId="119274D6" w14:textId="77777777" w:rsidR="0057358B" w:rsidRDefault="00C42B7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eck the cells to ensure the formula has been correctly copied and automatically adjusted for each row.</w:t>
      </w:r>
    </w:p>
    <w:p w14:paraId="119274D7" w14:textId="011ADB71" w:rsidR="0057358B" w:rsidRDefault="00C42B7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eck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ce</w:t>
      </w:r>
      <w:r w:rsidR="004760EE"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z w:val="24"/>
          <w:szCs w:val="24"/>
        </w:rPr>
        <w:t>Y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lue in the row corresponding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duct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77 (row 78).</w:t>
      </w:r>
    </w:p>
    <w:p w14:paraId="119274D8" w14:textId="77777777" w:rsidR="0057358B" w:rsidRDefault="0057358B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57358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143A9E8" w16cex:dateUtc="2024-06-08T23:4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D2309"/>
    <w:multiLevelType w:val="multilevel"/>
    <w:tmpl w:val="92F0848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thi Anandan (Integra)">
    <w15:presenceInfo w15:providerId="AD" w15:userId="S-1-5-21-1408920735-363312195-2789242753-824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za3tDQzNDe3NDdV0lEKTi0uzszPAykwrAUAgazBzCwAAAA="/>
  </w:docVars>
  <w:rsids>
    <w:rsidRoot w:val="0057358B"/>
    <w:rsid w:val="001069B9"/>
    <w:rsid w:val="00127397"/>
    <w:rsid w:val="001C4626"/>
    <w:rsid w:val="001C59FE"/>
    <w:rsid w:val="00257590"/>
    <w:rsid w:val="004760EE"/>
    <w:rsid w:val="0057358B"/>
    <w:rsid w:val="006A204E"/>
    <w:rsid w:val="00717C5C"/>
    <w:rsid w:val="007817D1"/>
    <w:rsid w:val="00860226"/>
    <w:rsid w:val="008B4AC9"/>
    <w:rsid w:val="009F36B9"/>
    <w:rsid w:val="00C42B77"/>
    <w:rsid w:val="00D404DA"/>
    <w:rsid w:val="00E56CE6"/>
    <w:rsid w:val="00F9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274C9"/>
  <w15:docId w15:val="{6E6C768F-0EBA-49F1-957E-FEB3503A6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257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7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7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59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60226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462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6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67982E-4BEB-44DF-AEC6-D88B713C16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1777CA-FDCF-4B8D-A188-4B968450487B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D2D12D92-96E9-46D1-9967-CF753CF80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14</cp:revision>
  <dcterms:created xsi:type="dcterms:W3CDTF">2024-05-21T18:05:00Z</dcterms:created>
  <dcterms:modified xsi:type="dcterms:W3CDTF">2024-09-16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